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5aad1a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c94b7f8-64e4-4196-b2de-d44933aad44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8-10T21:25:48Z</dcterms:created>
  <dcterms:modified xsi:type="dcterms:W3CDTF">2023-08-10T21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